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1)</w:t>
      </w:r>
      <w:r>
        <w:t xml:space="preserve"> </w:t>
      </w:r>
      <w:r>
        <w:t xml:space="preserve">๑o</w:t>
      </w:r>
      <w:r>
        <w:t xml:space="preserve"> </w:t>
      </w:r>
      <w:r>
        <w:t xml:space="preserve">นิทานพื้นบ้าน</w:t>
      </w:r>
      <w:r>
        <w:t xml:space="preserve"> </w:t>
      </w:r>
      <w:r>
        <w:t xml:space="preserve">(การเขียนแผนภาพโครงเรื่อง)</w:t>
      </w:r>
      <w:r>
        <w:t xml:space="preserve"> </w:t>
      </w:r>
      <w:r>
        <w:t xml:space="preserve">๑๗</w:t>
      </w:r>
      <w:r>
        <w:t xml:space="preserve"> </w:t>
      </w:r>
      <w:r>
        <w:t xml:space="preserve">มิ.ย.๖๔</w:t>
      </w:r>
      <w:r>
        <w:t xml:space="preserve"> </w:t>
      </w:r>
      <w:r>
        <w:t xml:space="preserve">มาริก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4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ครูปรเมษฐ) สวัสดีคุณครูปลายทางและนักเรียนที่น่ารักของครูที่อยู่ปลายทางทุกคนนะครับ วันนี้พบกับครูปรเมษฐ ศรีกำเหนิด และครูคณิตา หนุนอนันต์ นะครับ ในรายวิชาภาษาไทยนะครับ สำหรับวันนี้เนื่องจากเมื่อวานที่เราได้เรียนเรื่องนิทานพื้นบ้านเรื่อง อธิบายคุณค่านะครับ นิทานพื้นบ้านเรื่อง อธิบายคุณค่านะครับ วันนี้เราก็จะมาศึกษาเกี่ยวกับการเขียนแผนภาพความคิดโครงเรื่องนะครับ ยังอยู่ในนิทานพื้นบ้านเหมือนเดิมได้ข่าวว่าวันนี้จะจบหน่วยที่ 1 แล้วใช่ไหมครับ คุณครูคณิตา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ก็เป็นเรื่องที่น่ายินดีนะครับ เรียนมาจนครบ 10 ชั่วโมงแล้วเก่งมากเลยนะครับ เพราะฉะนั้น เดี๋ยวเราไปดูมีกิจกรรมให้นักเรียนทำครับ ก่อนที่จะไปรู้ถึงเรื่องเขียนแผนภาพโครงเรื่องนะครับ ให้กับหนู ๆ นั้นได้ฟังกันนะครับ ไหนหนู ๆ ลองคาดคะเนสิว่านิทานที่ครูจะเล่านั้นเป็นเรื่องอะไร ถ้าดูจากบริบทข้างเคียงรอบตัวของครูนั้น นั่นคืออะไร นั่นชาวนาใช่ไหมลูก แล้วชาวนาอยู่กับใครงูนะ อันนี้เหมือนงูเหลือมเลยนะ แต่อันนี้เป็นงูเห่านี่จะต้องชูแผ่แม่เบี้ยนะครับ ถ้าพร้อมที่จะฟังแล้วตั้งใจลูก ณ ท้องทุ่งแห่งใหญ่แห่งหนึ่ง มีหมู่บ้านมีหมู่บ้านแห่งหนึ่งนะครับ เกิดขึ้นและผู้คนในหมู่บ้านนี้ทำนาประกอบอาชีพทำนาด้วยสภาพภูมิประเทศนะครับ ก็มีชาวนาอยู่คนหนึ่งนะครับ เป็นคนโอบอ้อมอารีความโอบอ้อมอารีนะ หน้าตาน่ารักมากเลยคนนี้นะครับ ชาวนานี่ก็จะต้องเดินไปทำนาทุกวันใช่ไหมครับ ในระหว่างที่เดินไปทำนานี่ใช่ไหมครับ เด็ก ๆ ก็จะต้องเดินไปในเช้าวันนี้ที่ชาวนาจะต้องเดินไปนี่ อากาศหนาวเย็นมากนะ อุณหภูมิเกือบจะติดลบเลยทีเดียวให้นักเรียนลองคาดคะเน ในตู้เย็นนี่อุณหภูมิ 0 องศา ชาวนานี่ก็จะต้องเดินไปที่อุณหภูมิเย็นมาก ก็ไปพบกับงูเห่าตัวหนึ่งกำลังนอนขดอยู่กำลังใกล้จะขาดใจตายแล้วเนื่องจากอากาศหนาว นักเรียนลองทายสิชาวนาจะทำอย่างไร ก็นำงูนั้นขึ้นมานักเรียน ด้วยความที่ชาวนานี่มีอุปนิสัยโอบอ้อมอารีและใจบุญ ก็นำงูเห่าตัวนั้นนี่ขึ้นมากอด ซึ่งเป็นสัตว์ร้ายนี่ นำขึ้นมากอดไว้ ให้ความอบอุ่นแก่มัน จนงูได้รับความอบอุ่นก็มีแรงขึ้น เมื่องูมีแรงก็สามารถที่จะเลื้อยต่อไปแต่ก่อนที่ชาวนาจะปล่อยงูไป งูก็ได้ทำสิ่งที่ไม่ควรกระทำคืออะไร นักเรียนลองทาย งูเป็นสัตว์มีพิษ เมื่องูมีแรงที่หายจากอาการที่ขาดหายใจตาย ก็แว้งฉกชาวนา เหตุการณ์จะเป็นอย่างไรต่อนักเรียน ชาวนาก็เสียชีวิตลงด้วยพิษอันร้ายแรงของงูเห่าตามที่หนูนั้นทราบนะครับ ชาวนาตาย งูรอด จากเดิมที่เป็นงูต้องชาวนาก็ไปทำนาตามปกติแต่นี่กลับมาเป็นชาวนาต้องเสียชีวิตลงด้วยพิษของงู นักเรียนครับ นิทานเรื่องนี้ให้แง่คิด คุณธรรมอะไรกับเราครับ นักเรียนลองตอบครูสิครับ ให้แง่คิดอะไรนะ การที่เราข้องแวะกับคนไม่ดีใช่ไหมลูก หรือคนชั่วนี่ ย่อมนำภัยมาสู่ตัวเรา หรือถ้าเทียบกับสำนวนไทยก็โปรดสัตว์ได้บาปใช่ไหมครับ ทำคุณบูชาโทษ โปรดสัตว์ได้บาป เป็นสำนวนไทยที่คู่กัน หมายถึง เราช่วยคนที่ไม่ดีแล้วคนที่ไม่ดีนั้นก็ย้อนมาทำร้ายเรานะครับ ฝากเรื่องชาวนากับงูเห่าให้นักเรียนนั้นได้นำไปเป็นแนวคิดในการดำเนินชีวิตนะครับ ไปดูคำถามที่ 1 กันนะครับ คำถามข้อที่ 1 นะครับ นักเรียนเมื่อชมนิทานเรื่อง ชาวนากับงูเห่าจบแล้วนะครับ ครูถามว่ามีตัวละครใดบ้าง นักเรียนคนสุดท้ายของห้อง เลขที่สุดท้ายของห้องนะครับลุกขึ้นยืนครับ คุณครูคณิตาครับ มีใครบ้างครับ เฉลยให้เด็ก ๆ ฟัง</w:t>
      </w:r>
    </w:p>
    <w:p>
      <w:pPr>
        <w:pStyle w:val="BodyText"/>
      </w:pPr>
      <w:r>
        <w:t xml:space="preserve">(คุณครูคณิตา) นักเรียนคะ ตอบกันแล้วใช่ไหมคะ ตัวละครสำคัญของเรื่องนี้นะคะ มี 2 ตัวละครค่ะ คือ 1. ชาวนาค่ะ 2. คือ งูเห่านั่นเองค่ะ มีใครตอบถูกบ้างเอ่ย ถ้าตอบถูกปรบมือเลย</w:t>
      </w:r>
    </w:p>
    <w:p>
      <w:pPr>
        <w:pStyle w:val="BodyText"/>
      </w:pPr>
      <w:r>
        <w:t xml:space="preserve">(คุณครูปรเมษฐ) เก่งมากเลยนะครับ อีกข้อหนึ่งนะครับ คำถามข้อที่ 2 ครับ นิทานเรื่องชาวนากับงูเห่าเกิดขึ้นที่ใด ใครก็ได้ยกมือก่อนตอบคำถามครับ คุณครูคณิตาเฉลยครับ</w:t>
      </w:r>
    </w:p>
    <w:p>
      <w:pPr>
        <w:pStyle w:val="BodyText"/>
      </w:pPr>
      <w:r>
        <w:t xml:space="preserve">(คุณครูคณิตา) นักเรียนคะ นักเรียนตอบแล้วใช่ไหมคะ ว่าเรื่องนี้เกิดที่ใด เรื่องนี้เกิดที่ทุ่งนาค่ะ เพราะว่าชาวนาจะต้องคู่กับทุ่งนาค่ะครูปรเมษฐ</w:t>
      </w:r>
    </w:p>
    <w:p>
      <w:pPr>
        <w:pStyle w:val="BodyText"/>
      </w:pPr>
      <w:r>
        <w:t xml:space="preserve">(คุณครูปรเมษฐ) ใช่ครับ คุณครูคณิตาครับ คำถามข้อต่อไปเดี๋ยวครูเรียกให้นักเรียนยืนขึ้นก่อนดีกว่า ให้นักเรียนหญิงเลขที่อันดับแรกของห้องนักเรียนนะครับ นักเรียนหญิงอันดับแรกของห้องตัวเองลุกขึ้นยืนครับ เตรียมตัวตอบคำถามข้อนี้นะครับ นิทานเรื่องชาวนากับงูเห่าเกิดขึ้นเวลาใด ข้อนี้ง่ายมากครูคณิตา ตอบคำถามครับ เฉลยครับ ครูคณิตาครับ</w:t>
      </w:r>
    </w:p>
    <w:p>
      <w:pPr>
        <w:pStyle w:val="BodyText"/>
      </w:pPr>
      <w:r>
        <w:t xml:space="preserve">(คุณครูคณิตา) ค่ะ นักเรียนหลายคนอาจจะสับสนสนและมึนงงนะคะ ก็จะบอกวิธีนะคะ ข้อสังเกตนิดหนึ่งนะคะ ในการที่จะสังเกตช่วงเวลาค่ะ ชาวนานี่ไปเจองูเห่าค่ะ กำลังนอนขดตัวอยู่ แสดงว่าอากาศต้องเป็นอย่างไรคะครูปรเมษฐ</w:t>
      </w:r>
    </w:p>
    <w:p>
      <w:pPr>
        <w:pStyle w:val="BodyText"/>
      </w:pPr>
      <w:r>
        <w:t xml:space="preserve">(คุณครูปรเมษฐ) น่าจะหนาวครับ</w:t>
      </w:r>
    </w:p>
    <w:p>
      <w:pPr>
        <w:pStyle w:val="BodyText"/>
      </w:pPr>
      <w:r>
        <w:t xml:space="preserve">(คุณครูคณิตา) ค่ะ ก็ไม่น่าจะร้อนนะคะ ก็นอนขดตัวแข็งอยู่นั้นค่ะ ชาวนาก็เลยเกิดความสงสาร ฉะนั้นนี่ ช่วงเวลาที่อากาศหนาวเย็นค่ะ เราจะ… เขาเรียกว่า</w:t>
      </w:r>
      <w:r>
        <w:t xml:space="preserve"> </w:t>
      </w:r>
      <w:r>
        <w:t xml:space="preserve">“</w:t>
      </w:r>
      <w:r>
        <w:t xml:space="preserve">ความคาดคะเน</w:t>
      </w:r>
      <w:r>
        <w:t xml:space="preserve">”</w:t>
      </w:r>
      <w:r>
        <w:t xml:space="preserve"> </w:t>
      </w:r>
      <w:r>
        <w:t xml:space="preserve">ค่ะ น่าจะเกิดในช่วงเช้าน่าจะเกิดในช่วงเช้ากับช่วงกลางคืน นักเรียนคิดว่าชาวนาไปทำนาช่วงกลางคืนไหมคะ มีไหมคะ มีไหมคะ ครูปรเมษฐ</w:t>
      </w:r>
    </w:p>
    <w:p>
      <w:pPr>
        <w:pStyle w:val="BodyText"/>
      </w:pPr>
      <w:r>
        <w:t xml:space="preserve">(คุณครูปรเมษฐ) ครูคณิตา เพราะฉะนั้นน่าจะเป็นช่วงเวลา</w:t>
      </w:r>
    </w:p>
    <w:p>
      <w:pPr>
        <w:pStyle w:val="BodyText"/>
      </w:pPr>
      <w:r>
        <w:t xml:space="preserve">(คุณครูคณิตา) ช่วงตอนเช้านั่นเองค่ะ หรือในช่วงเช้าตรู่นั่นเองค่ะ</w:t>
      </w:r>
    </w:p>
    <w:p>
      <w:pPr>
        <w:pStyle w:val="BodyText"/>
      </w:pPr>
      <w:r>
        <w:t xml:space="preserve">(คุณครูปรเมษฐ) เก่งมากครับ นักเรียนที่ตอบคำถามได้ถูกต้องครับ มาข้อถัดไปดีกว่านะครับ ให้นักเรียนคนที่อยู่ใกล้จอโทรทัศน์มากที่สุดลุกขึ้นยืนครับ เตรียมตัวตอบคำถามครับ ปัญหาที่เกิดขึ้นในเรื่องชาวนากับงูเห่าคืออะไร ปัญหาที่เกิดขึ้นในเรื่องชาวนากับงูเห่าคืออะไรครับเด็ก ๆ ตอบคำถามครับ ครูคณิตาเฉลยเลยครับ</w:t>
      </w:r>
    </w:p>
    <w:p>
      <w:pPr>
        <w:pStyle w:val="BodyText"/>
      </w:pPr>
      <w:r>
        <w:t xml:space="preserve">(คุณครูคณิตา) เรื่องนี้นะคะ ปัญหาที่เกิดขึ้นนั่นก็คืองูเห่าค่ะ ได้กัดชาวนาจนเสียชีวิตนะคะ คุณครูปรเมษฐ) น่าสงสารชาวนาเลยนะ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คำถามข้อต่อไปนะครับ น่าจะเป็นข้อสุดท้ายแล้วนะครับ ใครลุกขึ้นยืนก่อนคนนั้นได้ตอบครับ ไปตอบคำถามกันเลยดีกว่าครับ เรามาถึงคำถามข้อสุดท้ายกันแล้วนะครับ นิทานเรื่องชาวนากับงูเห่า ให้ข้อคิดอะไรกับนักเรียนครับ ยกมือก่อนได้ตอบคำถามครับ ตอบกับคุณครูได้เลยครับ เฉลยดีกว่าครูคณิตา</w:t>
      </w:r>
    </w:p>
    <w:p>
      <w:pPr>
        <w:pStyle w:val="BodyText"/>
      </w:pPr>
      <w:r>
        <w:t xml:space="preserve">(คุณครูคณิตา) ค่ะ เรื่องนี้นะคะ เป็นเรื่องเกี่ยวกับชาวนากับงูเห่าใช่ไหมคะ ให้ข้อคิดก็คือการที่เราไปคล้องแว้งกับคนชั่วค่ะ อาจจะนำภัยมาสู่ตนเองได้ค่ะ ตรงกับสำนวนที่ว่าทำคุณบูชาโทษโปรดสัตว์ได้บาปนั่นเองค่ะครูปรเมษฐ</w:t>
      </w:r>
    </w:p>
    <w:p>
      <w:pPr>
        <w:pStyle w:val="BodyText"/>
      </w:pPr>
      <w:r>
        <w:t xml:space="preserve">(คุณครูปรเมษฐ) ดังนั้น เราไปศึกษาเรื่องหลักการเขียนแผนภาพกันดีกว่าครับนักเรียนครับ จุดประสงค์การเรียนรู้ในชั่วโมงนี้ครับ คุณครูคณิตา</w:t>
      </w:r>
    </w:p>
    <w:p>
      <w:pPr>
        <w:pStyle w:val="BodyText"/>
      </w:pPr>
      <w:r>
        <w:t xml:space="preserve">(คุณครูคณิตา) ค่ะ จุดประสงค์การเรียนรู้ในวันนี้นะคะ 1. ค่ะ บอกการเขียนแผนภาพโครงเรื่องได้ 2. คืออะไรคะ นักเรียน อ่านพร้อม ๆ กันเลยค่ะ ข้อ 2 คือ นักเรียนเขียนแผนภาพโครงเรื่องได้ค่ะ ส่วนข้อ 3 ค่ะ ข้อ 3 คืออะไรคะ ข้อ 3 คือ บอกประโยชน์และโครงเรื่องค่ะ นักเรียนเก่งมากเลยนะคะ ที่สามารถอ่านได้พร้อมเพรียงกันมากเลยค่ะ</w:t>
      </w:r>
    </w:p>
    <w:p>
      <w:pPr>
        <w:pStyle w:val="BodyText"/>
      </w:pPr>
      <w:r>
        <w:t xml:space="preserve">(คุณครูปรเมษฐ) ครับ นี่ก็คือเรื่องที่นักเรียนจะต้องปฏิบัติในชั่วโมงนี้นั่นเองครับ ครูมีคำถามมาอีกแล้วครับ นักเรียนการเขียนแผนภาพโครงเรื่องจากเรื่องที่อ่านนั้นมีประโยชน์อย่างไรให้คัดลอกลงไปในสมุดเลยนะครับ เขียนวันที่ให้เรียบร้อยนะครับ คำถามข้อที่ 2 การเขียนแผนภาพโครงเรื่องจากเรื่องที่อ่านมีหลักการที่สำคัญอย่างไร คัดลอกคำถามทั้ง 2 ข้อ ลงไปในสมุดเว้นที่ไว้ตอบด้วยนะครับ เดี๋ยวเราจะไปเจอกันในการศึกษาใบความรู้นะครับ ครูให้เวลาในการคัดลอกคำถามนะครับ 2 นาที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นักเรียนครับ นักเรียนได้คัดลอกคำถามของครูทั้ง 2 ข้อเป็นที่เรียบร้อยแล้วนะครับ เดี๋ยวครูจะมีกิจกรรมให้นักเรียนทำนะครับ จะให้นักเรียนศึกษาใบความรู้นะครับ โดยใช้กระบวนการกลุ่มเรื่องการเขียนแผนภาพโครงเรื่อง โดยนักเรียนแต่ละกลุ่มนะครับ ศึกษาใบความรู้การเขียนแผนภาพโครงเรื่องแล้วก็สรุปหลักการเขียนนะครับ เป็นแผนผังความคิดในสมุดของตนเองนะครับ พร้อมกับตอบคำถามทั้ง 2 ข้อ ที่ครูได้ตั้งคำถามนี้ด้วยนะครับ ครูให้เวลานักเรียนทำกระบวนการนี้กี่นาทีคุณครูคณิตา</w:t>
      </w:r>
    </w:p>
    <w:p>
      <w:pPr>
        <w:pStyle w:val="BodyText"/>
      </w:pPr>
      <w:r>
        <w:t xml:space="preserve">(คุณครูคณิตา) ค่ะ ให้นักเรียนได้ศึกษาใบความรู้เป็นเวลา 10 นาทีค่ะ พร้อมแล้วหรือยังคะนักเรียน ใบความรู้หยิบขึ้นมาแล้วใช่ไหมคะ ถ้าพร้อมแล้วลงมือศึกษาใบความรู้ได้เลย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จากที่นักเรียนได้ศึกษาใบความรู้และก็ไดต้อบคำถามครู แล้วก็สร้างแผนผังความคิดเกี่ยวกับหลักการเขียนแผนภาพโครงเรื่อง น่าจะเสร็จเรียบร้อยแล้วนะครับ ครูกับครูคณิตา ก็ได้มีหลักการเขียนโครงเรื่องที่สรุปมาให้นักเรียนอีกครั้งหนึ่งเพื่อเป็นการอธิบายให้นักเรียนเพิ่มเติมนะครับ ไปดูเลยดีกว่า ได้ทำเหมือนครูหรือเปล่าไปดูข้อที่ 1 ครับ</w:t>
      </w:r>
    </w:p>
    <w:p>
      <w:pPr>
        <w:pStyle w:val="BodyText"/>
      </w:pPr>
      <w:r>
        <w:t xml:space="preserve">(คุณครูคณิตา) ข้อที่ 1 ค่ะ หลักการเขียนแผนภาพโครงเรื่องค่ะ หาตัวละครสำคัญให้ได้ก่อนค่ะ เราไปดูข้อ 2 กันเลยนะคะ สิ่งที่สำคัญหลังจากที่หาตัวละครเจอแล้ว นักเรียนจะต้องหาสถานที่ให้เจอด้วยค่ะ ว่าสถานที่นั้นนี่เกิดในที่แห่งใดนะค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ต่อมาค่ะ เหตุการณ์ที่เกิดขึ้นค่ะ หากเป็นเนื้อเรื่องยาว นักเรียนอาจแบ่งเป็นข้อ ๆ ก็ได้ค่ะ ว่าเหตุการณ์ลำดับที่ 1 2 3 เป็นอย่างไร แต่หากว่าเป็นเรื่องสั้น ๆ ก็เขียนให้จบภายในย่อหน้าเดียวค่ะ ว่าเหตุการณ์ที่เกิดอะไรขึ้นบ้างกับตัวละครค่ะ ต่อมาค่ะ ผลของเหตุการณ์ค่ะ ผลของเหตุการณ์นี่เป็นอย่างไรคะคุณครูปรเมษฐ</w:t>
      </w:r>
    </w:p>
    <w:p>
      <w:pPr>
        <w:pStyle w:val="BodyText"/>
      </w:pPr>
      <w:r>
        <w:t xml:space="preserve">(คุณครูปรเมษฐ) ผลของเหตุการณ์นี่คือสิ่งที่เกิดขึ้นหลังจากเหตุการณ์นั้นว่าเกิดอะไรขึ้นบ้างกับตัวละคร ก็คือข้อคิดที่จะนำไปปรับใช้ในชีวิตประจำวัน เรื่องทุกเรื่องที่เขียนหรือแต่งขึ้นมานะครับ ผู้ที่แต่งหรือเขียนจะต้องตั้งจุดมุ่งหมาย พอตั้งจุดมุ่งหมายปุ๊บ ก็จะต้องกำหนดเนื้อหา แล้วสุดท้ายก็ต้องแฝงด้วยข้อคิด เพราะฉะนั้น เรื่องที่นักเรียนอ่านก็จะต้องนำมาเขียนให้ถูกต้อง ในการเขียนแผนภาพโครงเรื่องด้วยครับ เราไปดูกิจกรรมต่อไปดีกว่า ครูจะให้นักเรียนได้เขียนแผนภาพโครงเรื่อง โดยครูมีนิทานมาให้ เพราะเราเรียนเรื่องนิทานนะครับ เรื่องนี้มีชื่อว่าลูกแกะกับจระเข้ เดี๋ยวนักเรียนอ่านนิทานไปพร้อม ๆ กับครูคณิตา ที่เสียงน่ารัักสดใสนะครับ</w:t>
      </w:r>
    </w:p>
    <w:p>
      <w:pPr>
        <w:pStyle w:val="BodyText"/>
      </w:pPr>
      <w:r>
        <w:t xml:space="preserve">(คุณครูคณิตา) ถ้าพร้อมแล้วเรามาอ่านไปพร้อมกันเลยค่ะ ลูกแกะตัวหนึ่งกระหายน้ำจัด มันจึงเดินไปที่ริมฝั่งน้ำ เพื่อที่จะดื่มน้ำดับกระหาย แต่เมื่อไปถึงริบฝั่งแม่น้ำ ได้มีจระเข้ตัวหนึ่งได้นอนกบดานอยู่ใกล้กับริมฝั่ง ลูกแกะจึงล้มเลิกความคิดที่จะกินน้ำ มันรีบหันหลังกลับทันที จระเข้จึงร้องถามว่า อ่าว เจ้าแกะน้อย เจ้าจะมากินน้ำไม่ใช่หรือ ทำไมรีบด่วนกลับเสียล่ะ ลูกแกะเดินพลางตอบพลางไม่เหลียวหลังว่าช่างเถอะ การกินน้ำของข้าไม่สำคัญเท่ากับการรอกินลูกแกะของท่านหรอก นิทานเรื่องนี้เป็นนิทานอีสปฉบับสอนเด็กค่ะ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(คุณครูปรเมษฐ) เสียงใสมากเลยนะครับ</w:t>
      </w:r>
    </w:p>
    <w:p>
      <w:pPr>
        <w:pStyle w:val="BodyText"/>
      </w:pPr>
      <w:r>
        <w:t xml:space="preserve">(คุณครูปรเมษฐ) โอ้โห เก่งมากเลยนะครับ นักเรียนปลายทางของครูนะครับ อ่านได้เสียงดังกังวาลน่าฟังมาก เพราะว่าได้ตัวอย่างที่ดังกังวานน่าฟังมาก เพราะว่าได้ตัวอย่างที่ดีจากครูคณิตานะครับ เสียงทั้งใสทั้งน่ารักขนาดนี้นะครับ เดี๋ยวเราไปเขียนแผนภาพโครงเรื่องลูกแกะกับจระเข้กันเลยนะครับ ใช้หลักการวิธีเดิมเลยก็คือตั้งเป็นแผนผังความคิดนะครับ ตัวละครสำคัญคือใครบ้างนะครับ นักเรียนอ่านเลยครับ ลูกแกะกับจระเข้นะครับ พอตัวละครสำคัญแล้วเป็นอะไรครับครูคณิตา</w:t>
      </w:r>
    </w:p>
    <w:p>
      <w:pPr>
        <w:pStyle w:val="BodyText"/>
      </w:pPr>
      <w:r>
        <w:t xml:space="preserve">(คุณครูคณิตา)2. ก็คือเกี่ยวกับเรื่องสถานที่ค่ะ สถานที่เกิดขึ้นที่ไหนคะนักเรียน อ่านด้านบนหน้าจอเลยค่ะ สถานที่คือที่ริบฝั่งแม่น้ำแห่งหนึ่งค่ะ</w:t>
      </w:r>
    </w:p>
    <w:p>
      <w:pPr>
        <w:pStyle w:val="BodyText"/>
      </w:pPr>
      <w:r>
        <w:t xml:space="preserve">(คุณครูปรเมษฐ) มีตัวละครแล้วใช่ไหมครับ มีสถานที่แล้ว น่าจะเป็นอะไรครับ</w:t>
      </w:r>
    </w:p>
    <w:p>
      <w:pPr>
        <w:pStyle w:val="BodyText"/>
      </w:pPr>
      <w:r>
        <w:t xml:space="preserve">(คุณครูคณิตา) เป็นอะไรคะนักเรียน ในข้อที่ 3 ค่ะ แผนผังอะไรเอ่ย เฉลยค่ะ เป็นเหตุการณ์ที่เกิดขึ้นค่ะ</w:t>
      </w:r>
    </w:p>
    <w:p>
      <w:pPr>
        <w:pStyle w:val="BodyText"/>
      </w:pPr>
      <w:r>
        <w:t xml:space="preserve">(คุณครูปรเมษฐ) เหตุการณ์ที่เกิดขึ้นก็คือลูกแกะกระหายน้ำนะครับ แต่เมื่อไปถึงแม่น้ำกับเจอจระเข้นอนรอเหยื่ออยู่ลูกแกะก็จึงทำไมครับ</w:t>
      </w:r>
    </w:p>
    <w:p>
      <w:pPr>
        <w:pStyle w:val="BodyText"/>
      </w:pPr>
      <w:r>
        <w:t xml:space="preserve">(คุณครูคณิตา) หันหลังกลับทันทีเลยค่ะ</w:t>
      </w:r>
    </w:p>
    <w:p>
      <w:pPr>
        <w:pStyle w:val="BodyText"/>
      </w:pPr>
      <w:r>
        <w:t xml:space="preserve">(คุณครูปรเมษฐ) เพราะว่าถ้าลูกแกะลงไปกินน้ำจะเกิดอะไรขึ้น</w:t>
      </w:r>
    </w:p>
    <w:p>
      <w:pPr>
        <w:pStyle w:val="BodyText"/>
      </w:pPr>
      <w:r>
        <w:t xml:space="preserve">(คุณครูคณิตา) เราลองมาดูข้อถัดไปเลยไหมคะ เพราะว่าคำตอบ เพราะว่าคำถามก็เชื่อมโยงก็เชื่อมโยงกับข้อถัดไปค่ะ</w:t>
      </w:r>
    </w:p>
    <w:p>
      <w:pPr>
        <w:pStyle w:val="BodyText"/>
      </w:pPr>
      <w:r>
        <w:t xml:space="preserve">(คุณครูปรเมษฐ) ข้อถัดไปต้องเป็นประเด็นหัวข้ออะไร เด็ก ๆ ต้องตอบครูก่อน ไม่อย่างนั้นคุณครูจะไม่ไปครับ อะไรนะ เก่งมากครับ คือ ผลของเหตุการณ์นั่นเองนะครับ ลูกแกะรอดชีวิตเพราะว่าไม่ได้ลงไปกินน้ำนะครับ สุดท้ายสำคัญมากที่ครูจะเน้นย้ำอยู่เสมอ ก็คือถูกต้องครับ ข้อคิดที่นำไปปรับใช้ในชีวิตนะครับ คนที่มีความฉลาดรอบคอบ รู้จักพาตนให้พ้นภัยนั่นเอง นี่ก็คือตัวอย่างการเขียนภาพโครงเรื่องจากเรื่อง ลูกแกะกับจระเข้ ง่ายไหมครับนักเรียน แผนภาพโครงเรื่องเป็นเรื่องที่ง่ายนะครับ ไม่มีซับซ้อนนะครับ เดี๋ยวครูจะให้นักเรียนไปฝึกเขียนแผนภาพโครงเรื่องกันนะครับ ไปทำใบงานกันดีกว่า สิ่งที่นักเรียนรอคอยมานานแล้วนะครับ ครูมีใบงานมาทำให้นักเรียนทำนะครับ ให้นักเรียนอ่านเรื่อง พญากง พญาพาน ส่วนบทบาทของคุณครูล่ะครับ</w:t>
      </w:r>
    </w:p>
    <w:p>
      <w:pPr>
        <w:pStyle w:val="BodyText"/>
      </w:pPr>
      <w:r>
        <w:t xml:space="preserve">(คุณครูคณิตา) ส่วนบทบาทของคุณครูปลายทางนะคะ ก็คือแจกใบงานให้นักเรียนค่ะ แล้วก็ชี้แจงใบงานให้เข้าใจนะคะ แล้วก็สามารถที่จะชี้แนะเพิ่มเติมได้ค่ะ ปฏิบัติกิจกรรมอย่างเรียบร้อยค่ะ ก่อนที่จะไปอ่านเราดูใบงานกันก่อนไหมคะ</w:t>
      </w:r>
    </w:p>
    <w:p>
      <w:pPr>
        <w:pStyle w:val="BodyText"/>
      </w:pPr>
      <w:r>
        <w:t xml:space="preserve">(คุณครูปรเมษฐ) ดีครับ</w:t>
      </w:r>
    </w:p>
    <w:p>
      <w:pPr>
        <w:pStyle w:val="BodyText"/>
      </w:pPr>
      <w:r>
        <w:t xml:space="preserve">(คุณครูคณิตา) นี่นะคะ คือรูปแบบใบงานการเขียนการเขียนแผนภาพโครงเรื่องค่ะ ย้ำอีกครั้งนะคะ ให้นักเรียนอ่านเรื่อง พญากงพญาพานค่ะ แล้วเขียนแผนภาพโครงเรื่อง ซึ่งแผนภาพโครงเรื่องนี่คุณครูได้ทำกรอบสีสันเรียบร้อยแล้วนะคะ ฉะนั้น ให้นักเรียนเขียนลงไปในกรอบได้เลยค่ะ แต่เน้นย้ำนิดหนึ่งเราเรียนเกี่ยวกับเรื่องคัดลายมือแล้วนักเรียนคะ นักเรียนจะต้องฝึกคัดลายมือเขียนให้สะอาดและลายมือสวยงามด้วยนะคะ เอาล่ะค่ะ เดี๋ยวเรามาเริ่มทำใบงานกันเลยดีกว่าไหมคะครูปรเมษฐ</w:t>
      </w:r>
    </w:p>
    <w:p>
      <w:pPr>
        <w:pStyle w:val="BodyText"/>
      </w:pPr>
      <w:r>
        <w:t xml:space="preserve">(คุณครูปรเมษฐ) ดีครับ เราเริ่มทำใบงานกันเลย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จากที่นักเรียนได้อ่านเรื่อง พญากง พญาพาน จบไปแล้วนะครับ ครูก็มีคำถามมาให้นักเรียน คำถามนี้ เป็นคำถามที่สำคัญมากเลยนะครับ เพราะเป็นการเขียนแผนภาพโครงเรื่องในใบงานของนักเรียนนะครับ แต่ต้องตอบคำถามพร้อม ๆ กับครูนะครับ คำถามแรกนะครับ เรื่อง พญากง พญาพาน มีตัวละครใดบ้าง เด็ก ๆ ตอบคำถามเลยครับ คุณครูคณิตาเฉลยครับ</w:t>
      </w:r>
    </w:p>
    <w:p>
      <w:pPr>
        <w:pStyle w:val="BodyText"/>
      </w:pPr>
      <w:r>
        <w:t xml:space="preserve">(คุณครูคณิตา) ค่ะ ในเรื่องนี้นะคะ มีตัวละครหลายตัวละครเลยค่ะ แต่คุณครูจะยกตัวอย่างให้ 3 ตัวละครนะคะ ตัวละครแรกค่ะ คือ พญากงค่ะ ตัวละครที่ 2 ค่ะ คือ พญาพานค่ะ และตัวละครที่ 3 นะคะ คือ ยายหอมนะคะ ก็คือยายหอมนั่นเองค่ะ นักเรียนอาจจะเขียนชื่อตัวละครเพิ่มเติมไปได้นะค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ต่อมาค่ะคุณครูปรเมษฐ</w:t>
      </w:r>
    </w:p>
    <w:p>
      <w:pPr>
        <w:pStyle w:val="BodyText"/>
      </w:pPr>
      <w:r>
        <w:t xml:space="preserve">(คุณครูปรเมษฐ) เรื่อง พญากง พญาพาน ฉากเกิดขึ้นที่ไหน เวลาใด อาจจะไม่ต้องบอกเวลาก็ได้ บอกสถานที่ก็พอว่าเกิดขึ้นจังหวัดไหนตอบคำถามครับ คุณครูคณิตาเฉลยเลยครับ</w:t>
      </w:r>
    </w:p>
    <w:p>
      <w:pPr>
        <w:pStyle w:val="BodyText"/>
      </w:pPr>
      <w:r>
        <w:t xml:space="preserve">(คุณครูคณิตา) ค่ะ เรื่องนี้นะคะ ฉากเกิดขึ้นอยู่ที่ 3 จังหวัดด้วยค่ะ ก็คือจังหวัดแรกนะคะ จะเป็นจังหวัดกาญจนบุรี จังหวัดที่ 2 ค่ะ จะเป็นนครชัยศรีค่ะ</w:t>
      </w:r>
    </w:p>
    <w:p>
      <w:pPr>
        <w:pStyle w:val="BodyText"/>
      </w:pPr>
      <w:r>
        <w:t xml:space="preserve">(คุณครูปรเมษฐ) นครชัยศรีก็เป็นจังหวัดนครปฐมนั่นเองนะครับ เป็นชื่อเก่า ๆ</w:t>
      </w:r>
    </w:p>
    <w:p>
      <w:pPr>
        <w:pStyle w:val="BodyText"/>
      </w:pPr>
      <w:r>
        <w:t xml:space="preserve">(คุณครูคณิตา) ค่ะ ต่อมาค่ะ จังหวัดราชบุรีค่ะ</w:t>
      </w:r>
    </w:p>
    <w:p>
      <w:pPr>
        <w:pStyle w:val="BodyText"/>
      </w:pPr>
      <w:r>
        <w:t xml:space="preserve">(คุณครูปรเมษฐ) ถูกต้องครับ คุณครูคณิตา) ย้ำอีกครั้งหนึ่งนะคะ ก็คือถามคำถามถัดไป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ก็คือจังหวัดแรกนะคะ คือ กาญจนบุรี จังหวัดที่ 2 คือ นครชัยศรี หรือนครปฐมนะคะ</w:t>
      </w:r>
    </w:p>
    <w:p>
      <w:pPr>
        <w:pStyle w:val="BodyText"/>
      </w:pPr>
      <w:r>
        <w:t xml:space="preserve">(คุณครูคณิตา) 3. ก็คือราชบุรีค่ะ</w:t>
      </w:r>
    </w:p>
    <w:p>
      <w:pPr>
        <w:pStyle w:val="BodyText"/>
      </w:pPr>
      <w:r>
        <w:t xml:space="preserve">(คุณครูปรเมษฐ) ครับ เหตุการณ์ในเรื่องพญากง พญาพาน เป็นอย่างไร อันนี้ครูไม่เฉลย นักเรียนต้องเขียนเองนะครับ และข้อที่ 4 ปัญหาที่เกิดขึ้นในเรื่องพญากง พญาพาน นักเรียนก็ต้องเขียนเอง เพราะนักเรียนอ่านเรื่องเข้าใจแล้วนะครับ ข้อสุดท้ายครับ ข้อที่ 5 ข้อคิดที่ได้จากเรื่อง พญากงและพญาพานนะครับ คืออะไร อันนี้เด็ก ๆ ช่วยกันตอบหน่อยครับ คุณครูคณิตาพร้อมจะเฉลยหรือยังครับ</w:t>
      </w:r>
    </w:p>
    <w:p>
      <w:pPr>
        <w:pStyle w:val="BodyText"/>
      </w:pPr>
      <w:r>
        <w:t xml:space="preserve">(คุณครูคณิตา) ค่ะ เรื่องนี้หรือคะ เรื่องนี้ข้อคิดได้จากพญากงและพญาพานนะคะ นักเรียนคะ คุณครูนี่ขอฟังข้อคิดเห็นจากนักเรียนหน่อยได้ไหมคะ ว่านักเรียนได้ข้อคิดเห็นว่าอย่างไรบ้าง</w:t>
      </w:r>
    </w:p>
    <w:p>
      <w:pPr>
        <w:pStyle w:val="BodyText"/>
      </w:pPr>
      <w:r>
        <w:t xml:space="preserve">(คุณครูปรเมษฐ) นักเรียนตอบก่อนนะครับ ข้อคิดที่ได้จากเรื่องพญากงพญาพานนะครับ ก็คือการตัดสินใจโดยที่ไม่ได้ไตร่ตรองให้ดีก่อนเป็นเหตุให้เกิดการหายนะครับ เหมือนที่พญาพานฆ่าพ่อและยายหอมผู้ที่มีพระคุณนั่นเองนะครับครูคณิตา ครูเรื่องนี้ก็เขียนแผนภาพโครงเรื่องเป็นที่เรียบร้อยแล้วนะครับ นักเรียนทำใบงานให้สวยงามเลยนะครับ ต่อไปครับ พวกเรามาช่วยสรุปองค์ความรู้เรื่องการเขียนแผนภาพโครงเรื่องกันดีกว่าครับ นักเรียน นักเรียนมีหลักการเขียนแผนภาพโครงเรื่องจากเรื่องที่อ่านได้อย่างไร ให้นักเรียนตอบคำถามเป็นการแสดงความคิดเห็นได้เลยนะครับ คุณครูคณิตา คุณครูคณิตาช่วยอธิบายเสริมให้นักเรียนอีกหน่อยหนึ่งได้ไหมครับ นักเรียนตอบคำถามแล้ว</w:t>
      </w:r>
    </w:p>
    <w:p>
      <w:pPr>
        <w:pStyle w:val="BodyText"/>
      </w:pPr>
      <w:r>
        <w:t xml:space="preserve">(คุณครูคณิตา) ค่ะ การเขียนแผนภาพโครงเรื่องนี่ก็จะมีทั้งตัวละคร โครงเรื่องเหตุการณ์ ผลที่เกิดนะคะ แล้วก็ข้อคิดที่ได้ค่ะ ถ้านักเรียนจำได้หมดทั้ง 5 ข้อนี้นะคะ นักเรียนก็สามารเขียนแผนภาพโครงเรื่องได้อย่างถูกต้องค่ะ</w:t>
      </w:r>
    </w:p>
    <w:p>
      <w:pPr>
        <w:pStyle w:val="BodyText"/>
      </w:pPr>
      <w:r>
        <w:t xml:space="preserve">(คุณครูปรเมษฐ) มีอีก 1 ข้อครับ นักเรียนคิดว่าการเขียนแผนภาพโครงเรื่องมีประโยชน์หรือไม่ อย่างไรครับ การเขียนแผนภาพโครงเรื่องครับ คุณครูคณิตา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เสริมความคิดเห็นของนักเรียนเมื่อสักครู่นี้หน่อยครับ</w:t>
      </w:r>
    </w:p>
    <w:p>
      <w:pPr>
        <w:pStyle w:val="BodyText"/>
      </w:pPr>
      <w:r>
        <w:t xml:space="preserve">(คุณครูคณิตา) ค่ะ ประโยชน์ของการเขียนแผนภาพโครงเรื่องนะคะ ก็ช่วยให้นักเรียนนี่ จับประเด็นและจับได้อย่างถูกต้องและแม่นยำมากขึ้นค่ะ นี่คือส่วนที่เป็นผลประโยชน์นะคะ หรือส่วนที่นักเรียนได้รับประโยชน์จากการเขียนแผนภาพโครงเรื่องค่ะ</w:t>
      </w:r>
    </w:p>
    <w:p>
      <w:pPr>
        <w:pStyle w:val="BodyText"/>
      </w:pPr>
      <w:r>
        <w:t xml:space="preserve">(คุณครูปรเมษฐ) ใช่แล้วครับ สำหรับวันนี้นะครับ การเขียนแผนภาพโครงเรื่องจบลงแต่เพียงเท่านี้นะครับ บทเรียนบทต่อไปเป็นวรรณคดีไทยเรื่องที่เด็ก ๆ ชอบมากเลย จากการติดตามละครเอย อ่านหนังสือเอย ก็คือเรื่อง ขุนช้างขุนแผน เรียนกันในตอน กำเนิดพลายงามนะครับ เราจะไปศึกษาคำของการอธิบายความหมายของคำครับ เตรียมอะไรมาเรียนบ้างครับ</w:t>
      </w:r>
    </w:p>
    <w:p>
      <w:pPr>
        <w:pStyle w:val="BodyText"/>
      </w:pPr>
      <w:r>
        <w:t xml:space="preserve">(คุณครูคณิตา) ค่ะ สิ่งที่ต้องเตรียมในชั่วโมงถัดไปค่ะ หนังสือวรรณคดีลำนำ 2. คือ พจนานุกรมค่ะ ส่วนนักเรียนคนใดที่ไม่มีสามารถที่จะดูกับเพื่อนหรือไปยืมที่ห้องสมุดได้นะคะ ไม่ต้องกังวลนะคะ นักเรียนนักเรียนนี่อาจจะให้ความแบ่งปันกับเพื่อน ๆ นักเรียนที่มีก็อาจจะแบ่งปันให้กับเพื่อนที่ไม่มีได้ร่วมกันใช้ร่วมกันศึกษาหาความรู้ถือว่าเป็นคุณธรรมในการแบ่งปันสิ่งดี ๆ ให้กันค่ะ อีกอย่างหนึ่งค่ะ นักเรียนนี่ ถ้านักเรียน… ใบงานก็ไม่มีอะไรก็ไม่มี แต่ถ้านักเรียนอยากเรียนรู้เพิ่มเติมนะคะ นักเรียนก็สามารถที่จะดาวน์โหลดข้อมูลได้ที่ www.dltv.ac.th ค่ะ ในรายวิชาภาษาไทยชั้นประถมศึกษาปีที่ 6 ค่ะ</w:t>
      </w:r>
    </w:p>
    <w:p>
      <w:pPr>
        <w:pStyle w:val="BodyText"/>
      </w:pPr>
      <w:r>
        <w:t xml:space="preserve">(คุณครูปรเมษฐ) สำหรับวันนี้ครูทั้ง 2 คนขอลาไปก่อนนะครับ สวัสดีครับ</w:t>
      </w:r>
    </w:p>
    <w:p>
      <w:pPr>
        <w:pStyle w:val="BodyText"/>
      </w:pPr>
      <w:r>
        <w:t xml:space="preserve">(คุณครูคณิตา) สวัสดีค่ะ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(DLTV ภาษาไทย ป. 6 หน่วยที่ 1) ๑o นิทานพื้นบ้าน (การเขียนแผนภาพโครงเรื่อง) ๑๗ มิ.ย.๖๔ มาริก</dc:title>
  <dc:creator/>
  <cp:keywords/>
  <dcterms:created xsi:type="dcterms:W3CDTF">2022-02-04T04:29:51Z</dcterms:created>
  <dcterms:modified xsi:type="dcterms:W3CDTF">2022-02-04T04:29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4 กุมภาพันธ์ 2565 เวลา 10.00 น.</vt:lpwstr>
  </property>
  <property fmtid="{D5CDD505-2E9C-101B-9397-08002B2CF9AE}" pid="3" name="subtitle">
    <vt:lpwstr/>
  </property>
</Properties>
</file>